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Recruitment Manager</w:t>
      </w:r>
      <w:r>
        <w:br/>
      </w:r>
      <w:r>
        <w:rPr>
          <w:bCs/>
          <w:b/>
        </w:rPr>
        <w:t xml:space="preserve">[Company Name]</w:t>
      </w:r>
      <w:r>
        <w:br/>
      </w:r>
      <w:r>
        <w:rPr>
          <w:bCs/>
          <w:b/>
        </w:rPr>
        <w:t xml:space="preserve">[Company Address]</w:t>
      </w:r>
      <w:r>
        <w:br/>
      </w:r>
      <w:r>
        <w:rPr>
          <w:bCs/>
          <w:b/>
        </w:rPr>
        <w:t xml:space="preserve">Colombo, Sri Lanka</w:t>
      </w:r>
    </w:p>
    <w:p>
      <w:pPr>
        <w:pStyle w:val="BodyText"/>
      </w:pPr>
      <w:r>
        <w:t xml:space="preserve">Dear Hiring Manager,</w:t>
      </w:r>
    </w:p>
    <w:p>
      <w:pPr>
        <w:pStyle w:val="BodyText"/>
      </w:pPr>
      <w:r>
        <w:t xml:space="preserve">I am writing to express my sincere interest in the Electrical Engineer position at your esteemed organization in Colombo, Sri Lanka. With a strong academic foundation in Electrical Engineering and hands-on experience in designing and implementing electrical systems, I am eager to contribute my skills to support the growth of your company while addressing the unique challenges and opportunities within Sri Lanka’s dynamic engineering landscape.</w:t>
      </w:r>
    </w:p>
    <w:p>
      <w:pPr>
        <w:pStyle w:val="BodyText"/>
      </w:pPr>
      <w:r>
        <w:t xml:space="preserve">As an Electrical Engineer with [X years] of experience, I have developed a deep understanding of power systems, automation, and renewable energy solutions. My career has been driven by a commitment to innovation and excellence, particularly in environments where technical precision meets real-world applications. Colombo, as a bustling urban center with rapid infrastructure development and an increasing focus on sustainable energy, represents an ideal setting for me to leverage my expertise while contributing to meaningful projects that align with national priorities.</w:t>
      </w:r>
    </w:p>
    <w:p>
      <w:pPr>
        <w:pStyle w:val="BodyText"/>
      </w:pPr>
      <w:r>
        <w:t xml:space="preserve">My professional journey has included roles such as [Previous Job Title] at [Previous Company], where I was responsible for [brief description of responsibilities, e.g., "designing electrical infrastructure for commercial buildings, optimizing power distribution systems, and ensuring compliance with local regulations"]. This experience honed my ability to work under pressure, collaborate with cross-functional teams, and deliver solutions that balance technical requirements with cost-effectiveness. I have also been actively involved in [specific projects or initiatives, e.g., "the integration of solar energy systems in residential areas" or "upgrading electrical grids to reduce transmission losses"], which aligns closely with Sri Lanka’s push toward renewable energy and grid modernization.</w:t>
      </w:r>
    </w:p>
    <w:p>
      <w:pPr>
        <w:pStyle w:val="BodyText"/>
      </w:pPr>
      <w:r>
        <w:t xml:space="preserve">What sets me apart is my adaptability and passion for solving complex problems. In Sri Lanka Colombo, where the demand for reliable power supply and smart infrastructure is growing, I have consistently sought to stay updated on the latest technologies and industry trends. For instance, I have completed [relevant certifications or training programs, e.g., "a course on smart grid technologies" or "certifications in PLC programming"]. These qualifications enable me to approach challenges with a forward-thinking mindset, whether it’s designing efficient electrical systems for new developments or troubleshooting existing ones to enhance performance.</w:t>
      </w:r>
    </w:p>
    <w:p>
      <w:pPr>
        <w:pStyle w:val="BodyText"/>
      </w:pPr>
      <w:r>
        <w:t xml:space="preserve">Colombo’s unique context—its mix of traditional and modern infrastructure, along with its role as a hub for economic activity—requires engineers who understand both local needs and global standards. I have worked on projects that cater to this dual perspective, such as [example project]. These experiences have not only sharpened my technical skills but also strengthened my ability to communicate effectively with stakeholders, from engineers to community members, ensuring that solutions are both practical and socially responsible.</w:t>
      </w:r>
    </w:p>
    <w:p>
      <w:pPr>
        <w:pStyle w:val="BodyText"/>
      </w:pPr>
      <w:r>
        <w:t xml:space="preserve">Moreover, I am deeply committed to sustainability and the principles of green engineering. Sri Lanka’s national vision for renewable energy and environmental conservation resonates with my personal values. I have actively participated in initiatives like [specific example, e.g., "designing energy-efficient lighting systems for public spaces" or "advocating for waste-to-energy solutions"], which reflect my dedication to creating long-term benefits for communities and the environment. In Colombo, where urbanization is accelerating, such efforts are more critical than ever.</w:t>
      </w:r>
    </w:p>
    <w:p>
      <w:pPr>
        <w:pStyle w:val="BodyText"/>
      </w:pPr>
      <w:r>
        <w:t xml:space="preserve">What excites me most about this opportunity is the chance to contribute to a company that values innovation and quality. I am particularly drawn to [Company Name]’s reputation for [specific aspect of the company, e.g., "delivering cutting-edge electrical solutions" or "leading in smart infrastructure projects"]. I believe my technical expertise, combined with my proactive approach to problem-solving, will enable me to make a significant impact on your team. I am confident that my background and enthusiasm for engineering align perfectly with your organization’s goals.</w:t>
      </w:r>
    </w:p>
    <w:p>
      <w:pPr>
        <w:pStyle w:val="BodyText"/>
      </w:pPr>
      <w:r>
        <w:t xml:space="preserve">I would welcome the opportunity to discuss how my skills and experiences can contribute to your projects in Colombo. Thank you for considering my application. I look forward to the possibility of contributing to [Company Name]’s continued success while growing as a professional in Sri Lanka’s vibrant engineering sector.</w:t>
      </w:r>
    </w:p>
    <w:p>
      <w:pPr>
        <w:pStyle w:val="BodyText"/>
      </w:pPr>
      <w:r>
        <w:t xml:space="preserve">Sincerely,</w:t>
      </w:r>
      <w:r>
        <w:br/>
      </w:r>
      <w:r>
        <w:rPr>
          <w:bCs/>
          <w:b/>
        </w:rPr>
        <w:t xml:space="preserve">[Your Name]</w:t>
      </w:r>
    </w:p>
    <w:p>
      <w:pPr>
        <w:pStyle w:val="BodyText"/>
      </w:pPr>
      <w:r>
        <w:t xml:space="preserve">Note: This cover letter is tailored for an Electrical Engineer position in Colombo, Sri Lanka, and emphasizes the importance of local context, technical expertise, and alignment with industry tre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1T09:06:56Z</dcterms:created>
  <dcterms:modified xsi:type="dcterms:W3CDTF">2026-07-21T09:06:56Z</dcterms:modified>
</cp:coreProperties>
</file>

<file path=docProps/custom.xml><?xml version="1.0" encoding="utf-8"?>
<Properties xmlns="http://schemas.openxmlformats.org/officeDocument/2006/custom-properties" xmlns:vt="http://schemas.openxmlformats.org/officeDocument/2006/docPropsVTypes"/>
</file>